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5" w:name="X060562b768d657cc5c7fde63b084a75c7c7cd25"/>
    <w:p>
      <w:pPr>
        <w:pStyle w:val="Heading1"/>
      </w:pPr>
      <w:r>
        <w:t xml:space="preserve">Cover Letter for Electrician Position in New Zealand Auckland</w:t>
      </w:r>
    </w:p>
    <w:p>
      <w:pPr>
        <w:pStyle w:val="FirstParagraph"/>
      </w:pPr>
      <w:r>
        <w:t xml:space="preserve">Dear [Hiring Manager's Name],</w:t>
      </w:r>
    </w:p>
    <w:p>
      <w:pPr>
        <w:pStyle w:val="BodyText"/>
      </w:pPr>
      <w:r>
        <w:t xml:space="preserve">I am writing to express my interest in the Electrician position at your organization, as advertised. With a strong background in electrical systems, a deep commitment to safety standards, and hands-on experience across diverse projects in New Zealand Auckland, I am eager to contribute my expertise to your team. As an Electrician with over [X years] of experience, I have developed a comprehensive understanding of electrical installations, maintenance, and repairs that align with the evolving demands of modern infrastructure. My goal is to bring my technical skills and passion for quality workmanship to a role in New Zealand Auckland, where I can support both residential and commercial clients while adhering to local regulations.</w:t>
      </w:r>
    </w:p>
    <w:bookmarkStart w:id="20" w:name="Xdefa1dab81ab3c4172c2720425261e9b6b99c6a"/>
    <w:p>
      <w:pPr>
        <w:pStyle w:val="Heading2"/>
      </w:pPr>
      <w:r>
        <w:t xml:space="preserve">Why I Am an Ideal Candidate for the Electrician Role in New Zealand Auckland</w:t>
      </w:r>
    </w:p>
    <w:p>
      <w:pPr>
        <w:pStyle w:val="FirstParagraph"/>
      </w:pPr>
      <w:r>
        <w:t xml:space="preserve">As a qualified Electrician, my career has been centered on delivering reliable electrical solutions that prioritize safety, efficiency, and client satisfaction. My journey began with formal training in [Name of Institution or Certification], where I earned [specific qualifications such as "New Zealand Certificate in Electrical Engineering (Level 4)"]. This foundation equipped me with the knowledge to work confidently on a wide range of electrical systems, from basic wiring to advanced automation and renewable energy integration. Over the years, I have continued to refine my skills through ongoing professional development, ensuring I stay updated with the latest industry standards and technologies.</w:t>
      </w:r>
    </w:p>
    <w:p>
      <w:pPr>
        <w:pStyle w:val="BodyText"/>
      </w:pPr>
      <w:r>
        <w:t xml:space="preserve">What sets me apart is my ability to adapt to the unique challenges of working in New Zealand Auckland. The region’s dynamic environment—from its bustling urban centers like Auckland CBD to its suburban and rural areas—requires a versatile Electrician who can navigate varying project requirements. For example, I have experience installing solar energy systems for eco-conscious homeowners, upgrading electrical panels in aging commercial buildings, and troubleshooting complex power distribution networks for industrial clients. These experiences have honed my problem-solving skills and reinforced the importance of meticulous planning and execution in every job.</w:t>
      </w:r>
    </w:p>
    <w:bookmarkEnd w:id="20"/>
    <w:bookmarkStart w:id="21" w:name="X5a2e7acf47ca3826fb43f469b62cbcf5b056ed3"/>
    <w:p>
      <w:pPr>
        <w:pStyle w:val="Heading2"/>
      </w:pPr>
      <w:r>
        <w:t xml:space="preserve">Understanding New Zealand’s Electrical Standards and Safety Protocols</w:t>
      </w:r>
    </w:p>
    <w:p>
      <w:pPr>
        <w:pStyle w:val="FirstParagraph"/>
      </w:pPr>
      <w:r>
        <w:t xml:space="preserve">In New Zealand, electrical work is governed by strict safety regulations to protect both workers and the public. As an Electrician, I have consistently adhered to the requirements outlined in the *New Zealand Electrical Code of Practice* and maintained compliance with WorkSafe New Zealand guidelines. My certifications include [specific licenses such as "Registered Electrician" or "Cable Jointing and Testing"], which allow me to work independently on high-voltage systems while ensuring all installations meet legal and safety benchmarks.</w:t>
      </w:r>
    </w:p>
    <w:p>
      <w:pPr>
        <w:pStyle w:val="BodyText"/>
      </w:pPr>
      <w:r>
        <w:t xml:space="preserve">One of my proudest achievements was leading a team to complete a large-scale retrofit project for a commercial client in Auckland. The project involved upgrading outdated electrical infrastructure to meet modern energy efficiency standards while minimizing downtime. By collaborating closely with the client and other tradespeople, we delivered the project on schedule and under budget, earning positive feedback for our attention to detail and adherence to safety protocols. This experience underscored my ability to thrive in fast-paced environments where precision and communication are critical.</w:t>
      </w:r>
    </w:p>
    <w:bookmarkEnd w:id="21"/>
    <w:bookmarkStart w:id="22" w:name="X8b3c79c3995b869a25c6cb0ca70e07e14d1690e"/>
    <w:p>
      <w:pPr>
        <w:pStyle w:val="Heading2"/>
      </w:pPr>
      <w:r>
        <w:t xml:space="preserve">Commitment to Excellence in New Zealand Auckland’s Electrical Industry</w:t>
      </w:r>
    </w:p>
    <w:p>
      <w:pPr>
        <w:pStyle w:val="FirstParagraph"/>
      </w:pPr>
      <w:r>
        <w:t xml:space="preserve">Working as an Electrician in New Zealand Auckland is more than a profession—it is a responsibility to the community. I take pride in knowing that my work contributes to the safety and comfort of homes and businesses across the region. For instance, during a recent storm season, I volunteered with local emergency services to restore power to affected areas, demonstrating my dedication to public service and resilience under pressure. This experience reinforced my belief that an Electrician’s role extends beyond technical expertise; it involves building trust through reliability and integrity.</w:t>
      </w:r>
    </w:p>
    <w:p>
      <w:pPr>
        <w:pStyle w:val="BodyText"/>
      </w:pPr>
      <w:r>
        <w:t xml:space="preserve">Furthermore, I am passionate about sustainability and have actively participated in projects that promote energy efficiency. Whether advising clients on smart home technologies or installing low-energy lighting systems, I strive to support New Zealand’s commitment to reducing its carbon footprint. My ability to combine technical proficiency with a forward-thinking mindset makes me an asset for any organization looking to embrace innovation while maintaining safety and compliance.</w:t>
      </w:r>
    </w:p>
    <w:bookmarkEnd w:id="22"/>
    <w:bookmarkStart w:id="23" w:name="X604a2bff2ab63189d3927d1650f5af2afe5f90e"/>
    <w:p>
      <w:pPr>
        <w:pStyle w:val="Heading2"/>
      </w:pPr>
      <w:r>
        <w:t xml:space="preserve">Why I Am Excited About Working in New Zealand Auckland</w:t>
      </w:r>
    </w:p>
    <w:p>
      <w:pPr>
        <w:pStyle w:val="FirstParagraph"/>
      </w:pPr>
      <w:r>
        <w:t xml:space="preserve">New Zealand Auckland is a vibrant hub of growth, culture, and opportunity. As an Electrician, I am drawn to the city’s rapid development and its emphasis on modern infrastructure. The demand for skilled electricians in areas such as residential construction, commercial expansion, and renewable energy projects is higher than ever. I am particularly inspired by Auckland’s initiatives to become a leader in sustainable urban living, and I would be honored to contribute my skills to such meaningful efforts.</w:t>
      </w:r>
    </w:p>
    <w:p>
      <w:pPr>
        <w:pStyle w:val="BodyText"/>
      </w:pPr>
      <w:r>
        <w:t xml:space="preserve">Additionally, the collaborative spirit of the electrical industry in New Zealand Auckland aligns with my professional values. I thrive in environments where teamwork and shared goals drive success. Whether working alongside fellow tradespeople or communicating with clients, I prioritize transparency and professionalism to ensure every project meets expectations. My strong communication skills and ability to explain technical concepts in simple terms have earned me a reputation as a trusted partner in the community.</w:t>
      </w:r>
    </w:p>
    <w:bookmarkEnd w:id="23"/>
    <w:bookmarkStart w:id="24" w:name="closing"/>
    <w:p>
      <w:pPr>
        <w:pStyle w:val="Heading2"/>
      </w:pPr>
      <w:r>
        <w:t xml:space="preserve">Closing</w:t>
      </w:r>
    </w:p>
    <w:p>
      <w:pPr>
        <w:pStyle w:val="FirstParagraph"/>
      </w:pPr>
      <w:r>
        <w:t xml:space="preserve">I am confident that my experience, qualifications, and passion for electrical work make me an excellent fit for the Electrician role at your organization. I am eager to bring my expertise to New Zealand Auckland and contribute to the continued success of your team. I would welcome the opportunity to discuss how my skills align with your needs and how I can support your goals.</w:t>
      </w:r>
    </w:p>
    <w:p>
      <w:pPr>
        <w:pStyle w:val="BodyText"/>
      </w:pPr>
      <w:r>
        <w:t xml:space="preserve">Thank you for considering my application. I look forward to the possibility of working together and making a positive impact in this dynamic region.</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 - New Zealand Auckland</dc:title>
  <dc:creator/>
  <dc:language>en</dc:language>
  <cp:keywords/>
  <dcterms:created xsi:type="dcterms:W3CDTF">2026-07-24T18:53:10Z</dcterms:created>
  <dcterms:modified xsi:type="dcterms:W3CDTF">2026-07-24T18:53:10Z</dcterms:modified>
</cp:coreProperties>
</file>

<file path=docProps/custom.xml><?xml version="1.0" encoding="utf-8"?>
<Properties xmlns="http://schemas.openxmlformats.org/officeDocument/2006/custom-properties" xmlns:vt="http://schemas.openxmlformats.org/officeDocument/2006/docPropsVTypes"/>
</file>